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F0EAF" w14:textId="55146624" w:rsidR="007D71F1" w:rsidRDefault="0076589F" w:rsidP="00D47084">
      <w:pPr>
        <w:rPr>
          <w:u w:val="single"/>
          <w:lang w:val="en-US"/>
        </w:rPr>
      </w:pPr>
      <w:r w:rsidRPr="0076589F">
        <w:rPr>
          <w:u w:val="single"/>
          <w:lang w:val="en-US"/>
        </w:rPr>
        <w:t>Task 1</w:t>
      </w:r>
    </w:p>
    <w:p w14:paraId="1C09088A" w14:textId="10155068" w:rsidR="00D47084" w:rsidRDefault="00D47084" w:rsidP="007C177E">
      <w:pPr>
        <w:pStyle w:val="ListParagraph"/>
        <w:numPr>
          <w:ilvl w:val="1"/>
          <w:numId w:val="5"/>
        </w:numPr>
        <w:spacing w:after="0"/>
        <w:rPr>
          <w:lang w:val="en-US"/>
        </w:rPr>
      </w:pPr>
      <w:r>
        <w:rPr>
          <w:lang w:val="en-US"/>
        </w:rPr>
        <w:t xml:space="preserve"> </w:t>
      </w:r>
      <w:r w:rsidR="00BB729F">
        <w:rPr>
          <w:lang w:val="en-US"/>
        </w:rPr>
        <w:t xml:space="preserve">a: </w:t>
      </w:r>
      <w:r w:rsidR="00FD47D4">
        <w:rPr>
          <w:lang w:val="en-US"/>
        </w:rPr>
        <w:t>S</w:t>
      </w:r>
      <w:r w:rsidR="00BB729F">
        <w:rPr>
          <w:lang w:val="en-US"/>
        </w:rPr>
        <w:t xml:space="preserve">tack, </w:t>
      </w:r>
      <w:r w:rsidR="001C41E2">
        <w:rPr>
          <w:lang w:val="en-US"/>
        </w:rPr>
        <w:t xml:space="preserve">memory automatically </w:t>
      </w:r>
      <w:r w:rsidR="007622B6">
        <w:rPr>
          <w:lang w:val="en-US"/>
        </w:rPr>
        <w:t xml:space="preserve">allocated at compile time.     </w:t>
      </w:r>
    </w:p>
    <w:p w14:paraId="1E18AC08" w14:textId="18D69803" w:rsidR="00BB729F" w:rsidRDefault="009E714B" w:rsidP="007C177E">
      <w:pPr>
        <w:spacing w:after="0"/>
        <w:ind w:left="360"/>
        <w:rPr>
          <w:lang w:val="en-US"/>
        </w:rPr>
      </w:pPr>
      <w:r>
        <w:rPr>
          <w:lang w:val="en-US"/>
        </w:rPr>
        <w:t xml:space="preserve"> </w:t>
      </w:r>
      <w:r w:rsidR="00BB729F">
        <w:rPr>
          <w:lang w:val="en-US"/>
        </w:rPr>
        <w:t xml:space="preserve">b: </w:t>
      </w:r>
      <w:r w:rsidR="00FD47D4">
        <w:rPr>
          <w:lang w:val="en-US"/>
        </w:rPr>
        <w:t>Heap, explicit memory allocation using the “new” keyword.</w:t>
      </w:r>
    </w:p>
    <w:p w14:paraId="624B9C66" w14:textId="7B926E72" w:rsidR="00BB729F" w:rsidRDefault="009E714B" w:rsidP="007C177E">
      <w:pPr>
        <w:spacing w:after="0"/>
        <w:ind w:left="360"/>
        <w:rPr>
          <w:lang w:val="en-US"/>
        </w:rPr>
      </w:pPr>
      <w:r>
        <w:rPr>
          <w:lang w:val="en-US"/>
        </w:rPr>
        <w:t xml:space="preserve"> </w:t>
      </w:r>
      <w:r w:rsidR="00BB729F">
        <w:rPr>
          <w:lang w:val="en-US"/>
        </w:rPr>
        <w:t xml:space="preserve">c: </w:t>
      </w:r>
      <w:r w:rsidR="0076786B">
        <w:rPr>
          <w:lang w:val="en-US"/>
        </w:rPr>
        <w:t xml:space="preserve">Stack, fixed sized memory allocation. </w:t>
      </w:r>
    </w:p>
    <w:p w14:paraId="710EF907" w14:textId="162F284A" w:rsidR="00082D31" w:rsidRDefault="009E714B" w:rsidP="007C177E">
      <w:pPr>
        <w:pStyle w:val="ListParagraph"/>
        <w:spacing w:after="0"/>
        <w:ind w:left="360"/>
        <w:rPr>
          <w:lang w:val="en-US"/>
        </w:rPr>
      </w:pPr>
      <w:r>
        <w:rPr>
          <w:lang w:val="en-US"/>
        </w:rPr>
        <w:t xml:space="preserve"> </w:t>
      </w:r>
      <w:r w:rsidR="00396E3D">
        <w:rPr>
          <w:lang w:val="en-US"/>
        </w:rPr>
        <w:t>n</w:t>
      </w:r>
      <w:r w:rsidR="00BB729F">
        <w:rPr>
          <w:lang w:val="en-US"/>
        </w:rPr>
        <w:t xml:space="preserve">: </w:t>
      </w:r>
      <w:r w:rsidR="0076786B">
        <w:rPr>
          <w:lang w:val="en-US"/>
        </w:rPr>
        <w:t>Stack,</w:t>
      </w:r>
      <w:r w:rsidR="00082D31">
        <w:rPr>
          <w:lang w:val="en-US"/>
        </w:rPr>
        <w:t xml:space="preserve"> memory automatically </w:t>
      </w:r>
      <w:r w:rsidR="007622B6">
        <w:rPr>
          <w:lang w:val="en-US"/>
        </w:rPr>
        <w:t xml:space="preserve">allocated at compile time.     </w:t>
      </w:r>
    </w:p>
    <w:p w14:paraId="40FEB72A" w14:textId="5122FC5C" w:rsidR="007C177E" w:rsidRPr="007C177E" w:rsidRDefault="009E714B" w:rsidP="007C177E">
      <w:pPr>
        <w:pStyle w:val="ListParagraph"/>
        <w:spacing w:after="0"/>
        <w:ind w:left="360"/>
        <w:rPr>
          <w:lang w:val="en-US"/>
        </w:rPr>
      </w:pPr>
      <w:r>
        <w:rPr>
          <w:lang w:val="en-US"/>
        </w:rPr>
        <w:t xml:space="preserve"> </w:t>
      </w:r>
      <w:r w:rsidR="00396E3D">
        <w:rPr>
          <w:lang w:val="en-US"/>
        </w:rPr>
        <w:t>d</w:t>
      </w:r>
      <w:r w:rsidR="007C177E">
        <w:rPr>
          <w:lang w:val="en-US"/>
        </w:rPr>
        <w:t xml:space="preserve">: Heap, memory allocated at runtime. </w:t>
      </w:r>
    </w:p>
    <w:p w14:paraId="316F79B6" w14:textId="76121CA5" w:rsidR="00CB3B12" w:rsidRDefault="009E714B" w:rsidP="00680580">
      <w:pPr>
        <w:spacing w:after="0"/>
        <w:ind w:left="360"/>
        <w:rPr>
          <w:lang w:val="en-US"/>
        </w:rPr>
      </w:pPr>
      <w:r>
        <w:rPr>
          <w:lang w:val="en-US"/>
        </w:rPr>
        <w:t xml:space="preserve"> </w:t>
      </w:r>
      <w:r w:rsidR="00396E3D">
        <w:rPr>
          <w:lang w:val="en-US"/>
        </w:rPr>
        <w:t>e</w:t>
      </w:r>
      <w:r w:rsidR="00094741">
        <w:rPr>
          <w:lang w:val="en-US"/>
        </w:rPr>
        <w:t>:</w:t>
      </w:r>
      <w:r w:rsidR="001E380E">
        <w:rPr>
          <w:lang w:val="en-US"/>
        </w:rPr>
        <w:t xml:space="preserve"> Stack,</w:t>
      </w:r>
      <w:r>
        <w:rPr>
          <w:lang w:val="en-US"/>
        </w:rPr>
        <w:t xml:space="preserve"> </w:t>
      </w:r>
      <w:r w:rsidR="00BC5AB5">
        <w:rPr>
          <w:lang w:val="en-US"/>
        </w:rPr>
        <w:t>a constant memory address has been allocated</w:t>
      </w:r>
      <w:r w:rsidR="00CB3B12">
        <w:rPr>
          <w:lang w:val="en-US"/>
        </w:rPr>
        <w:t xml:space="preserve">, and does not point to any data. </w:t>
      </w:r>
    </w:p>
    <w:p w14:paraId="3C2E34B5" w14:textId="5E2AD4E0" w:rsidR="007622B6" w:rsidRDefault="00680580" w:rsidP="00680580">
      <w:pPr>
        <w:spacing w:after="0"/>
        <w:ind w:left="360"/>
        <w:rPr>
          <w:lang w:val="en-US"/>
        </w:rPr>
      </w:pPr>
      <w:r>
        <w:rPr>
          <w:lang w:val="en-US"/>
        </w:rPr>
        <w:t xml:space="preserve"> </w:t>
      </w:r>
      <w:r w:rsidR="00D3142C">
        <w:rPr>
          <w:lang w:val="en-US"/>
        </w:rPr>
        <w:t>f</w:t>
      </w:r>
      <w:r w:rsidR="00CB3B12">
        <w:rPr>
          <w:lang w:val="en-US"/>
        </w:rPr>
        <w:t>:</w:t>
      </w:r>
      <w:r w:rsidR="00D3142C">
        <w:rPr>
          <w:lang w:val="en-US"/>
        </w:rPr>
        <w:t xml:space="preserve"> Stack, </w:t>
      </w:r>
      <w:r w:rsidR="005057BC">
        <w:rPr>
          <w:lang w:val="en-US"/>
        </w:rPr>
        <w:t>a poi</w:t>
      </w:r>
      <w:r w:rsidR="007622B6">
        <w:rPr>
          <w:lang w:val="en-US"/>
        </w:rPr>
        <w:t xml:space="preserve">nter to a memory address has been allocated. </w:t>
      </w:r>
    </w:p>
    <w:p w14:paraId="2910532C" w14:textId="2C3577E8" w:rsidR="00BB729F" w:rsidRDefault="00680580" w:rsidP="00680580">
      <w:pPr>
        <w:spacing w:after="0"/>
        <w:ind w:left="360"/>
        <w:rPr>
          <w:lang w:val="en-US"/>
        </w:rPr>
      </w:pPr>
      <w:r>
        <w:rPr>
          <w:lang w:val="en-US"/>
        </w:rPr>
        <w:t xml:space="preserve"> </w:t>
      </w:r>
      <w:r w:rsidR="007622B6">
        <w:rPr>
          <w:lang w:val="en-US"/>
        </w:rPr>
        <w:t xml:space="preserve">g: Stack, memory automatically allocated at compile time. </w:t>
      </w:r>
      <w:r w:rsidR="00CB3B12">
        <w:rPr>
          <w:lang w:val="en-US"/>
        </w:rPr>
        <w:t xml:space="preserve"> </w:t>
      </w:r>
      <w:r w:rsidR="001E380E">
        <w:rPr>
          <w:lang w:val="en-US"/>
        </w:rPr>
        <w:t xml:space="preserve"> </w:t>
      </w:r>
      <w:r w:rsidR="00094741">
        <w:rPr>
          <w:lang w:val="en-US"/>
        </w:rPr>
        <w:t xml:space="preserve">  </w:t>
      </w:r>
    </w:p>
    <w:p w14:paraId="07E5BA8C" w14:textId="1A45D3A7" w:rsidR="005F4D79" w:rsidRDefault="00680580" w:rsidP="00680580">
      <w:pPr>
        <w:spacing w:after="0"/>
        <w:ind w:left="360"/>
        <w:rPr>
          <w:lang w:val="en-US"/>
        </w:rPr>
      </w:pPr>
      <w:r>
        <w:rPr>
          <w:lang w:val="en-US"/>
        </w:rPr>
        <w:t xml:space="preserve"> </w:t>
      </w:r>
      <w:r w:rsidR="007622B6">
        <w:rPr>
          <w:lang w:val="en-US"/>
        </w:rPr>
        <w:t xml:space="preserve">h: </w:t>
      </w:r>
      <w:r w:rsidR="00F90858">
        <w:rPr>
          <w:lang w:val="en-US"/>
        </w:rPr>
        <w:t xml:space="preserve">Stack, </w:t>
      </w:r>
      <w:r w:rsidR="00247D6F">
        <w:rPr>
          <w:lang w:val="en-US"/>
        </w:rPr>
        <w:t xml:space="preserve">memory automatically allocated at compile time. </w:t>
      </w:r>
    </w:p>
    <w:p w14:paraId="32D9D7D7" w14:textId="03D57561" w:rsidR="007622B6" w:rsidRDefault="00680580" w:rsidP="00680580">
      <w:pPr>
        <w:spacing w:after="0"/>
        <w:ind w:left="360"/>
        <w:rPr>
          <w:lang w:val="en-US"/>
        </w:rPr>
      </w:pPr>
      <w:r>
        <w:rPr>
          <w:lang w:val="en-US"/>
        </w:rPr>
        <w:t xml:space="preserve"> </w:t>
      </w:r>
      <w:r w:rsidR="000E7A89">
        <w:rPr>
          <w:lang w:val="en-US"/>
        </w:rPr>
        <w:t>c[10]: Stack, it is a pointer to the variable “e”</w:t>
      </w:r>
      <w:r>
        <w:rPr>
          <w:lang w:val="en-US"/>
        </w:rPr>
        <w:t xml:space="preserve">, memory allocated at compile time. </w:t>
      </w:r>
      <w:r w:rsidR="000E7A89">
        <w:rPr>
          <w:lang w:val="en-US"/>
        </w:rPr>
        <w:t xml:space="preserve"> </w:t>
      </w:r>
      <w:r w:rsidR="00247D6F">
        <w:rPr>
          <w:lang w:val="en-US"/>
        </w:rPr>
        <w:t xml:space="preserve">    </w:t>
      </w:r>
    </w:p>
    <w:p w14:paraId="4861A689" w14:textId="77777777" w:rsidR="00680580" w:rsidRDefault="00680580" w:rsidP="00680580">
      <w:pPr>
        <w:spacing w:after="0"/>
        <w:rPr>
          <w:lang w:val="en-US"/>
        </w:rPr>
      </w:pPr>
    </w:p>
    <w:p w14:paraId="3674C63B" w14:textId="690029E1" w:rsidR="00017DCA" w:rsidRDefault="00017DCA" w:rsidP="00017DCA">
      <w:pPr>
        <w:pStyle w:val="ListParagraph"/>
        <w:numPr>
          <w:ilvl w:val="1"/>
          <w:numId w:val="5"/>
        </w:numPr>
        <w:spacing w:after="0"/>
        <w:rPr>
          <w:lang w:val="en-US"/>
        </w:rPr>
      </w:pPr>
      <w:r>
        <w:rPr>
          <w:lang w:val="en-US"/>
        </w:rPr>
        <w:t xml:space="preserve"> Assigning NULL to an constant integer will compile, however it will not be very useful since the value cannot change. </w:t>
      </w:r>
    </w:p>
    <w:p w14:paraId="0FCFC5B4" w14:textId="77777777" w:rsidR="00017DCA" w:rsidRDefault="00017DCA" w:rsidP="00017DCA">
      <w:pPr>
        <w:spacing w:after="0"/>
        <w:rPr>
          <w:lang w:val="en-US"/>
        </w:rPr>
      </w:pPr>
    </w:p>
    <w:p w14:paraId="70B8BB6D" w14:textId="0EC0E5B2" w:rsidR="00017DCA" w:rsidRDefault="00017DCA" w:rsidP="00017DCA">
      <w:pPr>
        <w:pStyle w:val="ListParagraph"/>
        <w:numPr>
          <w:ilvl w:val="1"/>
          <w:numId w:val="5"/>
        </w:numPr>
        <w:spacing w:after="0"/>
        <w:rPr>
          <w:lang w:val="en-US"/>
        </w:rPr>
      </w:pPr>
      <w:r>
        <w:rPr>
          <w:lang w:val="en-US"/>
        </w:rPr>
        <w:t xml:space="preserve"> </w:t>
      </w:r>
      <w:r w:rsidR="007B1208">
        <w:rPr>
          <w:lang w:val="en-US"/>
        </w:rPr>
        <w:t xml:space="preserve">“int a;” </w:t>
      </w:r>
      <w:r w:rsidR="001B60DE">
        <w:rPr>
          <w:lang w:val="en-US"/>
        </w:rPr>
        <w:t xml:space="preserve">-&gt; Without initialising a, it will contain a garbage value. If it is then used for calculations, it may yield unexpected results. </w:t>
      </w:r>
    </w:p>
    <w:p w14:paraId="3C467327" w14:textId="77777777" w:rsidR="001B60DE" w:rsidRPr="001B60DE" w:rsidRDefault="001B60DE" w:rsidP="001B60DE">
      <w:pPr>
        <w:pStyle w:val="ListParagraph"/>
        <w:rPr>
          <w:lang w:val="en-US"/>
        </w:rPr>
      </w:pPr>
    </w:p>
    <w:p w14:paraId="2DBCBA5E" w14:textId="78D565B5" w:rsidR="001B60DE" w:rsidRDefault="00DE7380" w:rsidP="00DE7380">
      <w:pPr>
        <w:pStyle w:val="ListParagraph"/>
        <w:spacing w:after="0"/>
        <w:ind w:left="360"/>
        <w:rPr>
          <w:lang w:val="en-US"/>
        </w:rPr>
      </w:pPr>
      <w:r>
        <w:rPr>
          <w:lang w:val="en-US"/>
        </w:rPr>
        <w:t>“</w:t>
      </w:r>
      <w:r w:rsidR="00AD4ECF">
        <w:rPr>
          <w:lang w:val="en-US"/>
        </w:rPr>
        <w:t>char g = 2;” -&gt; This will assign the character corresponding to the ASCII value of 2 rather than 2 itself. It may be best to change it to “char g = ‘2’;”</w:t>
      </w:r>
    </w:p>
    <w:p w14:paraId="30DE56F6" w14:textId="77777777" w:rsidR="00AD4ECF" w:rsidRDefault="00AD4ECF" w:rsidP="00DE7380">
      <w:pPr>
        <w:pStyle w:val="ListParagraph"/>
        <w:spacing w:after="0"/>
        <w:ind w:left="360"/>
        <w:rPr>
          <w:lang w:val="en-US"/>
        </w:rPr>
      </w:pPr>
    </w:p>
    <w:p w14:paraId="07CE8CED" w14:textId="642BB133" w:rsidR="00AD4ECF" w:rsidRPr="00017DCA" w:rsidRDefault="00D250F3" w:rsidP="00DE7380">
      <w:pPr>
        <w:pStyle w:val="ListParagraph"/>
        <w:spacing w:after="0"/>
        <w:ind w:left="360"/>
        <w:rPr>
          <w:lang w:val="en-US"/>
        </w:rPr>
      </w:pPr>
      <w:r>
        <w:rPr>
          <w:lang w:val="en-US"/>
        </w:rPr>
        <w:t>“</w:t>
      </w:r>
      <w:r w:rsidRPr="00D250F3">
        <w:rPr>
          <w:lang w:val="en-US"/>
        </w:rPr>
        <w:t xml:space="preserve">c [ 1 0 ] = </w:t>
      </w:r>
      <w:r w:rsidRPr="00D250F3">
        <w:rPr>
          <w:rFonts w:ascii="Cambria Math" w:hAnsi="Cambria Math" w:cs="Cambria Math"/>
          <w:lang w:val="en-US"/>
        </w:rPr>
        <w:t>∗</w:t>
      </w:r>
      <w:r w:rsidRPr="00D250F3">
        <w:rPr>
          <w:lang w:val="en-US"/>
        </w:rPr>
        <w:t>&amp;</w:t>
      </w:r>
      <w:r w:rsidRPr="00D250F3">
        <w:rPr>
          <w:rFonts w:ascii="Cambria Math" w:hAnsi="Cambria Math" w:cs="Cambria Math"/>
          <w:lang w:val="en-US"/>
        </w:rPr>
        <w:t>∗</w:t>
      </w:r>
      <w:r w:rsidRPr="00D250F3">
        <w:rPr>
          <w:lang w:val="en-US"/>
        </w:rPr>
        <w:t>e</w:t>
      </w:r>
      <w:r>
        <w:rPr>
          <w:lang w:val="en-US"/>
        </w:rPr>
        <w:t xml:space="preserve">;” -&gt; </w:t>
      </w:r>
      <w:r w:rsidR="00F81BFE">
        <w:rPr>
          <w:lang w:val="en-US"/>
        </w:rPr>
        <w:t xml:space="preserve">The array “c” was assigned a size of 10. This is accessing a garbage value, since it is out of bounds. </w:t>
      </w:r>
    </w:p>
    <w:p w14:paraId="6556BA59" w14:textId="77777777" w:rsidR="00BB729F" w:rsidRPr="00BB729F" w:rsidRDefault="00BB729F" w:rsidP="00BB729F">
      <w:pPr>
        <w:ind w:left="360"/>
        <w:rPr>
          <w:lang w:val="en-US"/>
        </w:rPr>
      </w:pPr>
    </w:p>
    <w:sectPr w:rsidR="00BB729F" w:rsidRPr="00BB729F" w:rsidSect="00200F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45C89"/>
    <w:multiLevelType w:val="multilevel"/>
    <w:tmpl w:val="6346026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3AC854B0"/>
    <w:multiLevelType w:val="hybridMultilevel"/>
    <w:tmpl w:val="840EB1A0"/>
    <w:lvl w:ilvl="0" w:tplc="27346B7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5246D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785A6650"/>
    <w:multiLevelType w:val="multilevel"/>
    <w:tmpl w:val="BACE02C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7FD27CE5"/>
    <w:multiLevelType w:val="multilevel"/>
    <w:tmpl w:val="8520935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 w16cid:durableId="243222106">
    <w:abstractNumId w:val="0"/>
  </w:num>
  <w:num w:numId="2" w16cid:durableId="29503121">
    <w:abstractNumId w:val="4"/>
  </w:num>
  <w:num w:numId="3" w16cid:durableId="1230922329">
    <w:abstractNumId w:val="2"/>
  </w:num>
  <w:num w:numId="4" w16cid:durableId="986588282">
    <w:abstractNumId w:val="1"/>
  </w:num>
  <w:num w:numId="5" w16cid:durableId="11860989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xNzQyNjUzNLc0tDBX0lEKTi0uzszPAykwrgUAwNj5MiwAAAA="/>
  </w:docVars>
  <w:rsids>
    <w:rsidRoot w:val="00F73457"/>
    <w:rsid w:val="00017DCA"/>
    <w:rsid w:val="00056653"/>
    <w:rsid w:val="00082D31"/>
    <w:rsid w:val="00094741"/>
    <w:rsid w:val="000E7A89"/>
    <w:rsid w:val="001B60DE"/>
    <w:rsid w:val="001C41E2"/>
    <w:rsid w:val="001E380E"/>
    <w:rsid w:val="00200FF0"/>
    <w:rsid w:val="00247D6F"/>
    <w:rsid w:val="00396E3D"/>
    <w:rsid w:val="00472F70"/>
    <w:rsid w:val="005057BC"/>
    <w:rsid w:val="005F4D79"/>
    <w:rsid w:val="00680580"/>
    <w:rsid w:val="006E0B6E"/>
    <w:rsid w:val="007622B6"/>
    <w:rsid w:val="0076589F"/>
    <w:rsid w:val="0076786B"/>
    <w:rsid w:val="007B1208"/>
    <w:rsid w:val="007C177E"/>
    <w:rsid w:val="007D71F1"/>
    <w:rsid w:val="00934C61"/>
    <w:rsid w:val="009E4B04"/>
    <w:rsid w:val="009E714B"/>
    <w:rsid w:val="00AD4ECF"/>
    <w:rsid w:val="00B65D8E"/>
    <w:rsid w:val="00BB729F"/>
    <w:rsid w:val="00BC5AB5"/>
    <w:rsid w:val="00CB3B12"/>
    <w:rsid w:val="00D250F3"/>
    <w:rsid w:val="00D3142C"/>
    <w:rsid w:val="00D47084"/>
    <w:rsid w:val="00DE7380"/>
    <w:rsid w:val="00F73457"/>
    <w:rsid w:val="00F81BFE"/>
    <w:rsid w:val="00F90858"/>
    <w:rsid w:val="00FD4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1C454F"/>
  <w15:chartTrackingRefBased/>
  <w15:docId w15:val="{7C4490DD-7A89-431A-AD3D-124773369E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E4B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78</Words>
  <Characters>1018</Characters>
  <Application>Microsoft Office Word</Application>
  <DocSecurity>0</DocSecurity>
  <Lines>8</Lines>
  <Paragraphs>2</Paragraphs>
  <ScaleCrop>false</ScaleCrop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Isebeck</dc:creator>
  <cp:keywords/>
  <dc:description/>
  <cp:lastModifiedBy>Thomas Isebeck</cp:lastModifiedBy>
  <cp:revision>2</cp:revision>
  <dcterms:created xsi:type="dcterms:W3CDTF">2022-07-30T19:31:00Z</dcterms:created>
  <dcterms:modified xsi:type="dcterms:W3CDTF">2022-07-30T19:31:00Z</dcterms:modified>
</cp:coreProperties>
</file>